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6E66" w:rsidRPr="008E6E66" w:rsidRDefault="006A5C23" w:rsidP="00341F43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  <w:noProof/>
        </w:rPr>
        <w:drawing>
          <wp:anchor distT="0" distB="0" distL="114300" distR="114300" simplePos="0" relativeHeight="251657728" behindDoc="0" locked="0" layoutInCell="1" allowOverlap="1" wp14:anchorId="1FBC3BBA" wp14:editId="134C2364">
            <wp:simplePos x="0" y="0"/>
            <wp:positionH relativeFrom="column">
              <wp:posOffset>-571500</wp:posOffset>
            </wp:positionH>
            <wp:positionV relativeFrom="paragraph">
              <wp:posOffset>-534035</wp:posOffset>
            </wp:positionV>
            <wp:extent cx="4019550" cy="466725"/>
            <wp:effectExtent l="0" t="0" r="0" b="9525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33BFE" w:rsidRDefault="00A33BFE" w:rsidP="006A5C23">
      <w:pPr>
        <w:jc w:val="center"/>
        <w:rPr>
          <w:rFonts w:ascii="Calibri" w:hAnsi="Calibri"/>
          <w:b/>
          <w:sz w:val="28"/>
          <w:szCs w:val="28"/>
        </w:rPr>
      </w:pPr>
      <w:r w:rsidRPr="008E6E66">
        <w:rPr>
          <w:rFonts w:ascii="Calibri" w:hAnsi="Calibri"/>
          <w:b/>
          <w:sz w:val="28"/>
          <w:szCs w:val="28"/>
        </w:rPr>
        <w:t>P</w:t>
      </w:r>
      <w:r w:rsidR="00341F43" w:rsidRPr="008E6E66">
        <w:rPr>
          <w:rFonts w:ascii="Calibri" w:hAnsi="Calibri"/>
          <w:b/>
          <w:sz w:val="28"/>
          <w:szCs w:val="28"/>
        </w:rPr>
        <w:t xml:space="preserve">romotion </w:t>
      </w:r>
      <w:r w:rsidR="0095365C" w:rsidRPr="008E6E66">
        <w:rPr>
          <w:rFonts w:ascii="Calibri" w:hAnsi="Calibri"/>
          <w:b/>
          <w:sz w:val="28"/>
          <w:szCs w:val="28"/>
        </w:rPr>
        <w:t xml:space="preserve">and </w:t>
      </w:r>
      <w:r w:rsidRPr="008E6E66">
        <w:rPr>
          <w:rFonts w:ascii="Calibri" w:hAnsi="Calibri"/>
          <w:b/>
          <w:sz w:val="28"/>
          <w:szCs w:val="28"/>
        </w:rPr>
        <w:t>T</w:t>
      </w:r>
      <w:r w:rsidR="00341F43" w:rsidRPr="008E6E66">
        <w:rPr>
          <w:rFonts w:ascii="Calibri" w:hAnsi="Calibri"/>
          <w:b/>
          <w:sz w:val="28"/>
          <w:szCs w:val="28"/>
        </w:rPr>
        <w:t>enure</w:t>
      </w:r>
      <w:r w:rsidRPr="008E6E66">
        <w:rPr>
          <w:rFonts w:ascii="Calibri" w:hAnsi="Calibri"/>
          <w:b/>
          <w:sz w:val="28"/>
          <w:szCs w:val="28"/>
        </w:rPr>
        <w:t xml:space="preserve"> Committee Member</w:t>
      </w:r>
      <w:r w:rsidR="00812E65" w:rsidRPr="008E6E66">
        <w:rPr>
          <w:rFonts w:ascii="Calibri" w:hAnsi="Calibri"/>
          <w:b/>
          <w:sz w:val="28"/>
          <w:szCs w:val="28"/>
        </w:rPr>
        <w:t>s</w:t>
      </w:r>
    </w:p>
    <w:p w:rsidR="00C4062B" w:rsidRPr="008E6E66" w:rsidRDefault="00C4062B" w:rsidP="00341F43">
      <w:pPr>
        <w:jc w:val="center"/>
        <w:rPr>
          <w:rFonts w:ascii="Calibri" w:hAnsi="Calibri"/>
          <w:b/>
          <w:sz w:val="28"/>
          <w:szCs w:val="28"/>
        </w:rPr>
      </w:pPr>
    </w:p>
    <w:p w:rsidR="00C4062B" w:rsidRPr="00C4062B" w:rsidRDefault="00C4062B" w:rsidP="00C4062B">
      <w:pPr>
        <w:rPr>
          <w:rFonts w:asciiTheme="minorHAnsi" w:hAnsiTheme="minorHAnsi" w:cstheme="minorHAnsi"/>
          <w:b/>
          <w:sz w:val="22"/>
          <w:szCs w:val="22"/>
        </w:rPr>
      </w:pPr>
      <w:r w:rsidRPr="00C4062B">
        <w:rPr>
          <w:rFonts w:asciiTheme="minorHAnsi" w:hAnsiTheme="minorHAnsi" w:cstheme="minorHAnsi"/>
          <w:sz w:val="22"/>
          <w:szCs w:val="22"/>
        </w:rPr>
        <w:t>Membership elected by full</w:t>
      </w:r>
      <w:r>
        <w:rPr>
          <w:rFonts w:asciiTheme="minorHAnsi" w:hAnsiTheme="minorHAnsi" w:cstheme="minorHAnsi"/>
          <w:sz w:val="22"/>
          <w:szCs w:val="22"/>
        </w:rPr>
        <w:t>-</w:t>
      </w:r>
      <w:r w:rsidRPr="00C4062B">
        <w:rPr>
          <w:rFonts w:asciiTheme="minorHAnsi" w:hAnsiTheme="minorHAnsi" w:cstheme="minorHAnsi"/>
          <w:sz w:val="22"/>
          <w:szCs w:val="22"/>
        </w:rPr>
        <w:t>time faculty of their divisions and serve renewable terms of three y</w:t>
      </w:r>
      <w:r w:rsidR="00AE310F">
        <w:rPr>
          <w:rFonts w:asciiTheme="minorHAnsi" w:hAnsiTheme="minorHAnsi" w:cstheme="minorHAnsi"/>
          <w:sz w:val="22"/>
          <w:szCs w:val="22"/>
        </w:rPr>
        <w:t>e</w:t>
      </w:r>
      <w:r w:rsidRPr="00C4062B">
        <w:rPr>
          <w:rFonts w:asciiTheme="minorHAnsi" w:hAnsiTheme="minorHAnsi" w:cstheme="minorHAnsi"/>
          <w:sz w:val="22"/>
          <w:szCs w:val="22"/>
        </w:rPr>
        <w:t>ars.</w:t>
      </w:r>
      <w:r w:rsidRPr="00C4062B">
        <w:rPr>
          <w:rStyle w:val="FootnoteReference"/>
          <w:rFonts w:asciiTheme="minorHAnsi" w:hAnsiTheme="minorHAnsi" w:cstheme="minorHAnsi"/>
          <w:sz w:val="22"/>
          <w:szCs w:val="22"/>
        </w:rPr>
        <w:footnoteReference w:id="1"/>
      </w:r>
    </w:p>
    <w:p w:rsidR="00711F99" w:rsidRDefault="00711F99" w:rsidP="00711F99">
      <w:pPr>
        <w:pStyle w:val="Default"/>
        <w:rPr>
          <w:rFonts w:ascii="Calibri" w:hAnsi="Calibri" w:cs="Calibri"/>
          <w:b/>
        </w:rPr>
      </w:pPr>
    </w:p>
    <w:p w:rsidR="007E46CF" w:rsidRPr="00551B21" w:rsidRDefault="007E46CF" w:rsidP="007E46CF">
      <w:pPr>
        <w:pStyle w:val="Default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Spring </w:t>
      </w:r>
      <w:r>
        <w:rPr>
          <w:rFonts w:ascii="Calibri" w:hAnsi="Calibri" w:cs="Calibri"/>
          <w:b/>
        </w:rPr>
        <w:t>2021</w:t>
      </w:r>
    </w:p>
    <w:p w:rsidR="007E46CF" w:rsidRDefault="007E46CF" w:rsidP="007E46C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ric Abrahamson (Management) (Term: 2020-2023)</w:t>
      </w:r>
    </w:p>
    <w:p w:rsidR="007E46CF" w:rsidRPr="00015019" w:rsidRDefault="007E46CF" w:rsidP="007E46CF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 xml:space="preserve">Kent Daniel (chair, Dean’s Office) </w:t>
      </w:r>
    </w:p>
    <w:p w:rsidR="007E46CF" w:rsidRPr="00015019" w:rsidRDefault="007E46CF" w:rsidP="007E46C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n Bartel</w:t>
      </w:r>
      <w:r w:rsidRPr="0001501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Economics) (Term: 20</w:t>
      </w:r>
      <w:r>
        <w:rPr>
          <w:rFonts w:asciiTheme="minorHAnsi" w:hAnsiTheme="minorHAnsi" w:cstheme="minorHAnsi"/>
        </w:rPr>
        <w:t>21</w:t>
      </w:r>
      <w:r>
        <w:rPr>
          <w:rFonts w:asciiTheme="minorHAnsi" w:hAnsiTheme="minorHAnsi" w:cstheme="minorHAnsi"/>
        </w:rPr>
        <w:t>-December 202</w:t>
      </w:r>
      <w:r>
        <w:rPr>
          <w:rFonts w:asciiTheme="minorHAnsi" w:hAnsiTheme="minorHAnsi" w:cstheme="minorHAnsi"/>
        </w:rPr>
        <w:t>3</w:t>
      </w:r>
      <w:r w:rsidRPr="00015019">
        <w:rPr>
          <w:rFonts w:asciiTheme="minorHAnsi" w:hAnsiTheme="minorHAnsi" w:cstheme="minorHAnsi"/>
        </w:rPr>
        <w:t>)</w:t>
      </w:r>
    </w:p>
    <w:p w:rsidR="007E46CF" w:rsidRPr="00015019" w:rsidRDefault="007E46CF" w:rsidP="007E46CF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Doron Nissim (Accounting) (Term 2018-2021)</w:t>
      </w:r>
    </w:p>
    <w:p w:rsidR="007E46CF" w:rsidRPr="00015019" w:rsidRDefault="007E46CF" w:rsidP="007E46CF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Michel Pham (Marketing) (Term: 2019-2022)</w:t>
      </w:r>
      <w:bookmarkStart w:id="0" w:name="_GoBack"/>
      <w:bookmarkEnd w:id="0"/>
    </w:p>
    <w:p w:rsidR="007E46CF" w:rsidRDefault="007E46CF" w:rsidP="007E46C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ura Veldkamp (Finance) (Term: 2020-2023)</w:t>
      </w:r>
    </w:p>
    <w:p w:rsidR="007E46CF" w:rsidRPr="00551B21" w:rsidRDefault="007E46CF" w:rsidP="007E46CF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Assaf Zeevi (DRO) (Term 201</w:t>
      </w:r>
      <w:r>
        <w:rPr>
          <w:rFonts w:asciiTheme="minorHAnsi" w:hAnsiTheme="minorHAnsi" w:cstheme="minorHAnsi"/>
        </w:rPr>
        <w:t>8</w:t>
      </w:r>
      <w:r w:rsidRPr="00015019">
        <w:rPr>
          <w:rFonts w:asciiTheme="minorHAnsi" w:hAnsiTheme="minorHAnsi" w:cstheme="minorHAnsi"/>
        </w:rPr>
        <w:t>-202</w:t>
      </w:r>
      <w:r>
        <w:rPr>
          <w:rFonts w:asciiTheme="minorHAnsi" w:hAnsiTheme="minorHAnsi" w:cstheme="minorHAnsi"/>
        </w:rPr>
        <w:t>1</w:t>
      </w:r>
      <w:r w:rsidRPr="00015019">
        <w:rPr>
          <w:rFonts w:asciiTheme="minorHAnsi" w:hAnsiTheme="minorHAnsi" w:cstheme="minorHAnsi"/>
        </w:rPr>
        <w:t>)</w:t>
      </w:r>
    </w:p>
    <w:p w:rsidR="007E46CF" w:rsidRDefault="007E46CF" w:rsidP="00551B21">
      <w:pPr>
        <w:pStyle w:val="Default"/>
        <w:rPr>
          <w:rFonts w:ascii="Calibri" w:hAnsi="Calibri" w:cs="Calibri"/>
          <w:b/>
        </w:rPr>
      </w:pPr>
    </w:p>
    <w:p w:rsidR="00551B21" w:rsidRPr="00551B21" w:rsidRDefault="007E46CF" w:rsidP="00551B21">
      <w:pPr>
        <w:pStyle w:val="Default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Fall </w:t>
      </w:r>
      <w:r w:rsidR="00551B21">
        <w:rPr>
          <w:rFonts w:ascii="Calibri" w:hAnsi="Calibri" w:cs="Calibri"/>
          <w:b/>
        </w:rPr>
        <w:t>2020</w:t>
      </w:r>
    </w:p>
    <w:p w:rsidR="00551B21" w:rsidRDefault="005C47D2" w:rsidP="00551B2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ric Abrahamson (Management) (</w:t>
      </w:r>
      <w:r w:rsidR="00551B21">
        <w:rPr>
          <w:rFonts w:asciiTheme="minorHAnsi" w:hAnsiTheme="minorHAnsi" w:cstheme="minorHAnsi"/>
        </w:rPr>
        <w:t>Term: 2020-2023)</w:t>
      </w:r>
    </w:p>
    <w:p w:rsidR="00551B21" w:rsidRPr="00015019" w:rsidRDefault="00551B21" w:rsidP="00551B21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 xml:space="preserve">Kent Daniel (chair, Dean’s Office) </w:t>
      </w:r>
    </w:p>
    <w:p w:rsidR="00551B21" w:rsidRPr="00015019" w:rsidRDefault="00551B21" w:rsidP="00551B21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 xml:space="preserve">Amit Khandelwal </w:t>
      </w:r>
      <w:r w:rsidR="005C47D2">
        <w:rPr>
          <w:rFonts w:asciiTheme="minorHAnsi" w:hAnsiTheme="minorHAnsi" w:cstheme="minorHAnsi"/>
        </w:rPr>
        <w:t>(Economics) (Term: 2019-</w:t>
      </w:r>
      <w:r w:rsidR="006C7D37">
        <w:rPr>
          <w:rFonts w:asciiTheme="minorHAnsi" w:hAnsiTheme="minorHAnsi" w:cstheme="minorHAnsi"/>
        </w:rPr>
        <w:t>December 2020</w:t>
      </w:r>
      <w:r w:rsidRPr="00015019">
        <w:rPr>
          <w:rFonts w:asciiTheme="minorHAnsi" w:hAnsiTheme="minorHAnsi" w:cstheme="minorHAnsi"/>
        </w:rPr>
        <w:t>)</w:t>
      </w:r>
    </w:p>
    <w:p w:rsidR="00551B21" w:rsidRPr="00015019" w:rsidRDefault="00551B21" w:rsidP="00551B21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Doron Nissim (Accounting) (Term 2018-2021)</w:t>
      </w:r>
    </w:p>
    <w:p w:rsidR="00551B21" w:rsidRPr="00015019" w:rsidRDefault="00551B21" w:rsidP="00551B21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Michel Pham (Marketing) (Term: 2019-2022)</w:t>
      </w:r>
    </w:p>
    <w:p w:rsidR="00551B21" w:rsidRDefault="00551B21" w:rsidP="00551B2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ura Veldkamp (Finance) (Term: 2020-2023)</w:t>
      </w:r>
    </w:p>
    <w:p w:rsidR="00551B21" w:rsidRPr="00551B21" w:rsidRDefault="00551B21" w:rsidP="00551B21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Assaf Zeevi (DRO) (Term 201</w:t>
      </w:r>
      <w:r>
        <w:rPr>
          <w:rFonts w:asciiTheme="minorHAnsi" w:hAnsiTheme="minorHAnsi" w:cstheme="minorHAnsi"/>
        </w:rPr>
        <w:t>8</w:t>
      </w:r>
      <w:r w:rsidRPr="00015019">
        <w:rPr>
          <w:rFonts w:asciiTheme="minorHAnsi" w:hAnsiTheme="minorHAnsi" w:cstheme="minorHAnsi"/>
        </w:rPr>
        <w:t>-202</w:t>
      </w:r>
      <w:r>
        <w:rPr>
          <w:rFonts w:asciiTheme="minorHAnsi" w:hAnsiTheme="minorHAnsi" w:cstheme="minorHAnsi"/>
        </w:rPr>
        <w:t>1</w:t>
      </w:r>
      <w:r w:rsidRPr="00015019">
        <w:rPr>
          <w:rFonts w:asciiTheme="minorHAnsi" w:hAnsiTheme="minorHAnsi" w:cstheme="minorHAnsi"/>
        </w:rPr>
        <w:t>)</w:t>
      </w:r>
    </w:p>
    <w:p w:rsidR="00551B21" w:rsidRDefault="00551B21" w:rsidP="00711F99">
      <w:pPr>
        <w:pStyle w:val="Default"/>
        <w:rPr>
          <w:rFonts w:ascii="Calibri" w:hAnsi="Calibri" w:cs="Calibri"/>
          <w:b/>
        </w:rPr>
      </w:pPr>
    </w:p>
    <w:p w:rsidR="00015019" w:rsidRDefault="00015019" w:rsidP="00711F99">
      <w:pPr>
        <w:pStyle w:val="Default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2019-2020</w:t>
      </w:r>
    </w:p>
    <w:p w:rsidR="00015019" w:rsidRPr="00015019" w:rsidRDefault="00015019" w:rsidP="00015019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Charles Calomiris (Finance) (Term: 2019-2022)</w:t>
      </w:r>
    </w:p>
    <w:p w:rsidR="00015019" w:rsidRPr="00015019" w:rsidRDefault="00015019" w:rsidP="00015019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 xml:space="preserve">Kent Daniel (chair, Dean’s Office) </w:t>
      </w:r>
    </w:p>
    <w:p w:rsidR="00015019" w:rsidRPr="00015019" w:rsidRDefault="00015019" w:rsidP="00015019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Amit Khandelwal (Economics) (Term: 2019-2022)</w:t>
      </w:r>
    </w:p>
    <w:p w:rsidR="00015019" w:rsidRPr="00015019" w:rsidRDefault="00015019" w:rsidP="00015019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Michael Morris (Management) (Term: 2017-2020)</w:t>
      </w:r>
    </w:p>
    <w:p w:rsidR="00015019" w:rsidRPr="00015019" w:rsidRDefault="00015019" w:rsidP="00015019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Doron Nissim (Accounting) (Term 2018-2021)</w:t>
      </w:r>
    </w:p>
    <w:p w:rsidR="00015019" w:rsidRPr="00015019" w:rsidRDefault="00015019" w:rsidP="00015019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Michel Pham (Marketing) (Term: 2019-2022)</w:t>
      </w:r>
    </w:p>
    <w:p w:rsidR="00015019" w:rsidRPr="00015019" w:rsidRDefault="00015019" w:rsidP="00015019">
      <w:pPr>
        <w:rPr>
          <w:rFonts w:asciiTheme="minorHAnsi" w:hAnsiTheme="minorHAnsi" w:cstheme="minorHAnsi"/>
        </w:rPr>
      </w:pPr>
      <w:r w:rsidRPr="00015019">
        <w:rPr>
          <w:rFonts w:asciiTheme="minorHAnsi" w:hAnsiTheme="minorHAnsi" w:cstheme="minorHAnsi"/>
        </w:rPr>
        <w:t>Assaf Zeevi (DRO) (Term 201</w:t>
      </w:r>
      <w:r w:rsidR="00842C8D">
        <w:rPr>
          <w:rFonts w:asciiTheme="minorHAnsi" w:hAnsiTheme="minorHAnsi" w:cstheme="minorHAnsi"/>
        </w:rPr>
        <w:t>8</w:t>
      </w:r>
      <w:r w:rsidRPr="00015019">
        <w:rPr>
          <w:rFonts w:asciiTheme="minorHAnsi" w:hAnsiTheme="minorHAnsi" w:cstheme="minorHAnsi"/>
        </w:rPr>
        <w:t>-202</w:t>
      </w:r>
      <w:r w:rsidR="00842C8D">
        <w:rPr>
          <w:rFonts w:asciiTheme="minorHAnsi" w:hAnsiTheme="minorHAnsi" w:cstheme="minorHAnsi"/>
        </w:rPr>
        <w:t>1</w:t>
      </w:r>
      <w:r w:rsidRPr="00015019">
        <w:rPr>
          <w:rFonts w:asciiTheme="minorHAnsi" w:hAnsiTheme="minorHAnsi" w:cstheme="minorHAnsi"/>
        </w:rPr>
        <w:t>)</w:t>
      </w:r>
    </w:p>
    <w:p w:rsidR="00015019" w:rsidRDefault="00015019" w:rsidP="00711F99">
      <w:pPr>
        <w:pStyle w:val="Default"/>
        <w:rPr>
          <w:rFonts w:ascii="Calibri" w:hAnsi="Calibri" w:cs="Calibri"/>
          <w:b/>
        </w:rPr>
      </w:pPr>
    </w:p>
    <w:p w:rsidR="000A4C55" w:rsidRDefault="000A4C55" w:rsidP="00711F99">
      <w:pPr>
        <w:pStyle w:val="Default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2018-2019</w:t>
      </w:r>
    </w:p>
    <w:p w:rsidR="002A7A08" w:rsidRPr="002A7A08" w:rsidRDefault="002A7A08" w:rsidP="002A7A08">
      <w:pPr>
        <w:rPr>
          <w:rFonts w:asciiTheme="minorHAnsi" w:hAnsiTheme="minorHAnsi" w:cstheme="minorHAnsi"/>
        </w:rPr>
      </w:pPr>
      <w:r w:rsidRPr="002A7A08">
        <w:rPr>
          <w:rFonts w:asciiTheme="minorHAnsi" w:hAnsiTheme="minorHAnsi" w:cstheme="minorHAnsi"/>
        </w:rPr>
        <w:t>Eric Johnson (Marketing) (Term: 2016-2019)</w:t>
      </w:r>
    </w:p>
    <w:p w:rsidR="002A7A08" w:rsidRPr="002A7A08" w:rsidRDefault="002A7A08" w:rsidP="002A7A08">
      <w:pPr>
        <w:rPr>
          <w:rFonts w:asciiTheme="minorHAnsi" w:hAnsiTheme="minorHAnsi" w:cstheme="minorHAnsi"/>
        </w:rPr>
      </w:pPr>
      <w:r w:rsidRPr="002A7A08">
        <w:rPr>
          <w:rFonts w:asciiTheme="minorHAnsi" w:hAnsiTheme="minorHAnsi" w:cstheme="minorHAnsi"/>
        </w:rPr>
        <w:t xml:space="preserve">Charles Jones (chair, Dean’s Office) </w:t>
      </w:r>
    </w:p>
    <w:p w:rsidR="002A7A08" w:rsidRPr="002A7A08" w:rsidRDefault="002A7A08" w:rsidP="002A7A08">
      <w:pPr>
        <w:rPr>
          <w:rFonts w:asciiTheme="minorHAnsi" w:hAnsiTheme="minorHAnsi" w:cstheme="minorHAnsi"/>
          <w:spacing w:val="6"/>
        </w:rPr>
      </w:pPr>
      <w:r w:rsidRPr="002A7A08">
        <w:rPr>
          <w:rFonts w:asciiTheme="minorHAnsi" w:hAnsiTheme="minorHAnsi" w:cstheme="minorHAnsi"/>
          <w:spacing w:val="6"/>
        </w:rPr>
        <w:t>Michael Morris (Management) (Term: 2017-2020)</w:t>
      </w:r>
    </w:p>
    <w:p w:rsidR="002A7A08" w:rsidRPr="002A7A08" w:rsidRDefault="002A7A08" w:rsidP="002A7A08">
      <w:pPr>
        <w:rPr>
          <w:rFonts w:asciiTheme="minorHAnsi" w:hAnsiTheme="minorHAnsi" w:cstheme="minorHAnsi"/>
        </w:rPr>
      </w:pPr>
      <w:r w:rsidRPr="002A7A08">
        <w:rPr>
          <w:rFonts w:asciiTheme="minorHAnsi" w:hAnsiTheme="minorHAnsi" w:cstheme="minorHAnsi"/>
        </w:rPr>
        <w:t>Doron Nissim (Accounting) (Term 2018-2021)</w:t>
      </w:r>
    </w:p>
    <w:p w:rsidR="002A7A08" w:rsidRPr="002A7A08" w:rsidRDefault="002A7A08" w:rsidP="002A7A08">
      <w:pPr>
        <w:rPr>
          <w:rFonts w:asciiTheme="minorHAnsi" w:hAnsiTheme="minorHAnsi" w:cstheme="minorHAnsi"/>
        </w:rPr>
      </w:pPr>
      <w:r w:rsidRPr="002A7A08">
        <w:rPr>
          <w:rFonts w:asciiTheme="minorHAnsi" w:hAnsiTheme="minorHAnsi" w:cstheme="minorHAnsi"/>
        </w:rPr>
        <w:t>Andrea Prat (Economics) (Term: 2016-2019)</w:t>
      </w:r>
    </w:p>
    <w:p w:rsidR="002A7A08" w:rsidRPr="002A7A08" w:rsidRDefault="002A7A08" w:rsidP="002A7A08">
      <w:pPr>
        <w:rPr>
          <w:rFonts w:asciiTheme="minorHAnsi" w:hAnsiTheme="minorHAnsi" w:cstheme="minorHAnsi"/>
        </w:rPr>
      </w:pPr>
      <w:r w:rsidRPr="002A7A08">
        <w:rPr>
          <w:rFonts w:asciiTheme="minorHAnsi" w:hAnsiTheme="minorHAnsi" w:cstheme="minorHAnsi"/>
        </w:rPr>
        <w:t xml:space="preserve">Paul Tetlock (Finance) </w:t>
      </w:r>
      <w:r w:rsidRPr="002A7A08">
        <w:rPr>
          <w:rFonts w:asciiTheme="minorHAnsi" w:hAnsiTheme="minorHAnsi" w:cstheme="minorHAnsi"/>
          <w:spacing w:val="6"/>
        </w:rPr>
        <w:t>(Term: 2018-2021)</w:t>
      </w:r>
    </w:p>
    <w:p w:rsidR="002A7A08" w:rsidRPr="002A7A08" w:rsidRDefault="002A7A08" w:rsidP="002A7A08">
      <w:pPr>
        <w:rPr>
          <w:rFonts w:asciiTheme="minorHAnsi" w:hAnsiTheme="minorHAnsi" w:cstheme="minorHAnsi"/>
        </w:rPr>
      </w:pPr>
      <w:r w:rsidRPr="002A7A08">
        <w:rPr>
          <w:rFonts w:asciiTheme="minorHAnsi" w:hAnsiTheme="minorHAnsi" w:cstheme="minorHAnsi"/>
        </w:rPr>
        <w:t>Assaf Zeevi (DRO) (Term 201</w:t>
      </w:r>
      <w:r w:rsidR="00842C8D">
        <w:rPr>
          <w:rFonts w:asciiTheme="minorHAnsi" w:hAnsiTheme="minorHAnsi" w:cstheme="minorHAnsi"/>
        </w:rPr>
        <w:t>8-2021</w:t>
      </w:r>
      <w:r w:rsidRPr="002A7A08">
        <w:rPr>
          <w:rFonts w:asciiTheme="minorHAnsi" w:hAnsiTheme="minorHAnsi" w:cstheme="minorHAnsi"/>
        </w:rPr>
        <w:t>)</w:t>
      </w:r>
    </w:p>
    <w:p w:rsidR="000A4C55" w:rsidRDefault="000A4C55" w:rsidP="00711F99">
      <w:pPr>
        <w:pStyle w:val="Default"/>
        <w:rPr>
          <w:rFonts w:ascii="Calibri" w:hAnsi="Calibri" w:cs="Calibri"/>
          <w:b/>
        </w:rPr>
      </w:pPr>
    </w:p>
    <w:p w:rsidR="00711F99" w:rsidRPr="007F0582" w:rsidRDefault="00711F99" w:rsidP="00711F99">
      <w:pPr>
        <w:pStyle w:val="Default"/>
        <w:rPr>
          <w:rFonts w:ascii="Calibri" w:hAnsi="Calibri" w:cs="Calibri"/>
          <w:b/>
        </w:rPr>
      </w:pPr>
      <w:r w:rsidRPr="007F0582">
        <w:rPr>
          <w:rFonts w:ascii="Calibri" w:hAnsi="Calibri" w:cs="Calibri"/>
          <w:b/>
        </w:rPr>
        <w:lastRenderedPageBreak/>
        <w:t>201</w:t>
      </w:r>
      <w:r>
        <w:rPr>
          <w:rFonts w:ascii="Calibri" w:hAnsi="Calibri" w:cs="Calibri"/>
          <w:b/>
        </w:rPr>
        <w:t>6</w:t>
      </w:r>
      <w:r w:rsidRPr="007F0582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7</w:t>
      </w:r>
    </w:p>
    <w:p w:rsidR="00711F99" w:rsidRPr="0004211D" w:rsidRDefault="00711F99" w:rsidP="00711F99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Awi Federgruen (DRO) (Term</w:t>
      </w:r>
      <w:r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711F99" w:rsidRDefault="00711F99" w:rsidP="00711F99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Jonathan Glover (Accounting) (Term: 2015-2018)</w:t>
      </w:r>
    </w:p>
    <w:p w:rsidR="00711F99" w:rsidRDefault="00711F99" w:rsidP="00711F99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Robert Hodrick (F&amp;E) (Term</w:t>
      </w:r>
      <w:r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711F99" w:rsidRPr="0004211D" w:rsidRDefault="00711F99" w:rsidP="00711F99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Eric Johnson (Marketing) (Term: 2016-2019)</w:t>
      </w:r>
    </w:p>
    <w:p w:rsidR="00711F99" w:rsidRPr="0004211D" w:rsidRDefault="00711F99" w:rsidP="00711F99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 xml:space="preserve">Katherine Phillips (chair, Dean’s Office) </w:t>
      </w:r>
    </w:p>
    <w:p w:rsidR="00711F99" w:rsidRDefault="00711F99" w:rsidP="00711F99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Damon Phillips (Term</w:t>
      </w:r>
      <w:r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711F99" w:rsidRPr="00711F99" w:rsidRDefault="00711F99" w:rsidP="00711F99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ndrea Prat (F&amp;E) (Term: 2016-2019)</w:t>
      </w:r>
    </w:p>
    <w:p w:rsidR="00711F99" w:rsidRDefault="00711F99" w:rsidP="007F0582">
      <w:pPr>
        <w:pStyle w:val="Default"/>
        <w:rPr>
          <w:rFonts w:ascii="Calibri" w:hAnsi="Calibri" w:cs="Calibri"/>
          <w:b/>
        </w:rPr>
      </w:pPr>
    </w:p>
    <w:p w:rsidR="007F0582" w:rsidRPr="007F0582" w:rsidRDefault="007F0582" w:rsidP="007F0582">
      <w:pPr>
        <w:pStyle w:val="Default"/>
        <w:rPr>
          <w:rFonts w:ascii="Calibri" w:hAnsi="Calibri" w:cs="Calibri"/>
          <w:b/>
        </w:rPr>
      </w:pPr>
      <w:r w:rsidRPr="007F0582">
        <w:rPr>
          <w:rFonts w:ascii="Calibri" w:hAnsi="Calibri" w:cs="Calibri"/>
          <w:b/>
        </w:rPr>
        <w:t>201</w:t>
      </w:r>
      <w:r>
        <w:rPr>
          <w:rFonts w:ascii="Calibri" w:hAnsi="Calibri" w:cs="Calibri"/>
          <w:b/>
        </w:rPr>
        <w:t>5</w:t>
      </w:r>
      <w:r w:rsidRPr="007F0582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6</w:t>
      </w:r>
    </w:p>
    <w:p w:rsidR="007F0582" w:rsidRPr="0004211D" w:rsidRDefault="007F0582" w:rsidP="007F0582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Asim Ansari (Marketing) (Term: 2013-2016)</w:t>
      </w:r>
    </w:p>
    <w:p w:rsidR="007F0582" w:rsidRPr="0004211D" w:rsidRDefault="007F0582" w:rsidP="007F0582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Wouter Dessein (F&amp;E) (Term: 2013-2016)</w:t>
      </w:r>
    </w:p>
    <w:p w:rsidR="007F0582" w:rsidRPr="0004211D" w:rsidRDefault="007F0582" w:rsidP="007F0582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Awi Federgruen (DRO) (Term</w:t>
      </w:r>
      <w:r w:rsidR="00711F99"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7F0582" w:rsidRDefault="007F0582" w:rsidP="007F0582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Jonathan Glover (Accounting) (Term</w:t>
      </w:r>
      <w:r w:rsidR="00711F99">
        <w:rPr>
          <w:rFonts w:ascii="Calibri" w:hAnsi="Calibri" w:cs="Calibri"/>
          <w:color w:val="000000"/>
        </w:rPr>
        <w:t>:</w:t>
      </w:r>
      <w:r>
        <w:rPr>
          <w:rFonts w:ascii="Calibri" w:hAnsi="Calibri" w:cs="Calibri"/>
          <w:color w:val="000000"/>
        </w:rPr>
        <w:t xml:space="preserve"> 2015-2018)</w:t>
      </w:r>
    </w:p>
    <w:p w:rsidR="007F0582" w:rsidRPr="0004211D" w:rsidRDefault="007F0582" w:rsidP="007F0582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Robert Hodrick (F&amp;E) (Term</w:t>
      </w:r>
      <w:r w:rsidR="00711F99"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7F0582" w:rsidRPr="0004211D" w:rsidRDefault="007F0582" w:rsidP="007F0582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 xml:space="preserve">Katherine Phillips (chair, Dean’s Office) </w:t>
      </w:r>
    </w:p>
    <w:p w:rsidR="007F0582" w:rsidRPr="0004211D" w:rsidRDefault="007F0582" w:rsidP="007F0582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Damon Phillips (Term</w:t>
      </w:r>
      <w:r w:rsidR="00711F99"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7F0582" w:rsidRDefault="007F0582" w:rsidP="0004211D">
      <w:pPr>
        <w:pStyle w:val="Default"/>
        <w:rPr>
          <w:rFonts w:ascii="Calibri" w:hAnsi="Calibri" w:cs="Calibri"/>
          <w:b/>
        </w:rPr>
      </w:pPr>
    </w:p>
    <w:p w:rsidR="0004211D" w:rsidRPr="007F0582" w:rsidRDefault="0004211D" w:rsidP="0004211D">
      <w:pPr>
        <w:pStyle w:val="Default"/>
        <w:rPr>
          <w:rFonts w:ascii="Calibri" w:hAnsi="Calibri" w:cs="Calibri"/>
          <w:b/>
        </w:rPr>
      </w:pPr>
      <w:r w:rsidRPr="007F0582">
        <w:rPr>
          <w:rFonts w:ascii="Calibri" w:hAnsi="Calibri" w:cs="Calibri"/>
          <w:b/>
        </w:rPr>
        <w:t>2014-2015</w:t>
      </w:r>
    </w:p>
    <w:p w:rsidR="0004211D" w:rsidRPr="0004211D" w:rsidRDefault="0004211D" w:rsidP="0004211D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Asim Ansari (Marketing) (Term: 2013-2016)</w:t>
      </w:r>
    </w:p>
    <w:p w:rsidR="0004211D" w:rsidRPr="0004211D" w:rsidRDefault="0004211D" w:rsidP="0004211D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Wouter Dessein (F&amp;E) (Term: 2013-2016)</w:t>
      </w:r>
    </w:p>
    <w:p w:rsidR="0004211D" w:rsidRPr="0004211D" w:rsidRDefault="0004211D" w:rsidP="0004211D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Awi Federgruen (DRO) (Term</w:t>
      </w:r>
      <w:r w:rsidR="00711F99"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04211D" w:rsidRPr="0004211D" w:rsidRDefault="0004211D" w:rsidP="0004211D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Robert Hodrick (F&amp;E) (Term</w:t>
      </w:r>
      <w:r w:rsidR="00711F99"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04211D" w:rsidRPr="0004211D" w:rsidRDefault="0004211D" w:rsidP="0004211D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 xml:space="preserve">Katherine Phillips (chair, Dean’s Office) </w:t>
      </w:r>
    </w:p>
    <w:p w:rsidR="0004211D" w:rsidRPr="0004211D" w:rsidRDefault="0004211D" w:rsidP="0004211D">
      <w:pPr>
        <w:rPr>
          <w:rFonts w:ascii="Calibri" w:hAnsi="Calibri" w:cs="Calibri"/>
          <w:color w:val="000000"/>
        </w:rPr>
      </w:pPr>
      <w:r w:rsidRPr="0004211D">
        <w:rPr>
          <w:rFonts w:ascii="Calibri" w:hAnsi="Calibri" w:cs="Calibri"/>
          <w:color w:val="000000"/>
        </w:rPr>
        <w:t>Damon Phillips (Term</w:t>
      </w:r>
      <w:r w:rsidR="00711F99">
        <w:rPr>
          <w:rFonts w:ascii="Calibri" w:hAnsi="Calibri" w:cs="Calibri"/>
          <w:color w:val="000000"/>
        </w:rPr>
        <w:t>:</w:t>
      </w:r>
      <w:r w:rsidRPr="0004211D">
        <w:rPr>
          <w:rFonts w:ascii="Calibri" w:hAnsi="Calibri" w:cs="Calibri"/>
          <w:color w:val="000000"/>
        </w:rPr>
        <w:t xml:space="preserve"> 2014-2017)</w:t>
      </w:r>
    </w:p>
    <w:p w:rsidR="0004211D" w:rsidRDefault="0004211D" w:rsidP="00C14119">
      <w:pPr>
        <w:rPr>
          <w:rFonts w:ascii="Calibri" w:hAnsi="Calibri"/>
          <w:b/>
        </w:rPr>
      </w:pPr>
    </w:p>
    <w:p w:rsidR="00D84080" w:rsidRDefault="00D84080" w:rsidP="00C14119">
      <w:pPr>
        <w:rPr>
          <w:rFonts w:ascii="Calibri" w:hAnsi="Calibri"/>
          <w:b/>
        </w:rPr>
      </w:pPr>
      <w:r>
        <w:rPr>
          <w:rFonts w:ascii="Calibri" w:hAnsi="Calibri"/>
          <w:b/>
        </w:rPr>
        <w:t>2013-2014</w:t>
      </w:r>
    </w:p>
    <w:p w:rsidR="00D84080" w:rsidRPr="00D84080" w:rsidRDefault="00D84080" w:rsidP="00D84080">
      <w:pPr>
        <w:rPr>
          <w:rFonts w:asciiTheme="minorHAnsi" w:hAnsiTheme="minorHAnsi" w:cstheme="minorHAnsi"/>
          <w:color w:val="000000" w:themeColor="text1"/>
        </w:rPr>
      </w:pPr>
      <w:r w:rsidRPr="00D84080">
        <w:rPr>
          <w:rFonts w:asciiTheme="minorHAnsi" w:hAnsiTheme="minorHAnsi" w:cstheme="minorHAnsi"/>
          <w:color w:val="000000" w:themeColor="text1"/>
        </w:rPr>
        <w:t>Asim Ansari (Marketing) (Term: 2013-2016)</w:t>
      </w:r>
    </w:p>
    <w:p w:rsidR="00D84080" w:rsidRPr="00D84080" w:rsidRDefault="00D84080" w:rsidP="00D84080">
      <w:pPr>
        <w:rPr>
          <w:rFonts w:asciiTheme="minorHAnsi" w:hAnsiTheme="minorHAnsi" w:cstheme="minorHAnsi"/>
          <w:color w:val="000000" w:themeColor="text1"/>
        </w:rPr>
      </w:pPr>
      <w:r w:rsidRPr="00D84080">
        <w:rPr>
          <w:rFonts w:asciiTheme="minorHAnsi" w:hAnsiTheme="minorHAnsi" w:cstheme="minorHAnsi"/>
          <w:color w:val="000000" w:themeColor="text1"/>
        </w:rPr>
        <w:t>Mark Broadie (DRO)</w:t>
      </w:r>
      <w:r w:rsidRPr="00D84080">
        <w:rPr>
          <w:rFonts w:asciiTheme="minorHAnsi" w:hAnsiTheme="minorHAnsi"/>
        </w:rPr>
        <w:t xml:space="preserve"> (Term: 2011-2014)</w:t>
      </w:r>
    </w:p>
    <w:p w:rsidR="00D84080" w:rsidRPr="00D84080" w:rsidRDefault="00D84080" w:rsidP="00D84080">
      <w:pPr>
        <w:rPr>
          <w:rFonts w:asciiTheme="minorHAnsi" w:hAnsiTheme="minorHAnsi" w:cstheme="minorHAnsi"/>
          <w:color w:val="000000" w:themeColor="text1"/>
        </w:rPr>
      </w:pPr>
      <w:r w:rsidRPr="00D84080">
        <w:rPr>
          <w:rFonts w:asciiTheme="minorHAnsi" w:hAnsiTheme="minorHAnsi" w:cstheme="minorHAnsi"/>
          <w:color w:val="000000" w:themeColor="text1"/>
        </w:rPr>
        <w:t>Wouter Dessein (F&amp;E) (Term: 2013-2016)</w:t>
      </w:r>
    </w:p>
    <w:p w:rsidR="00D84080" w:rsidRPr="00D84080" w:rsidRDefault="00D84080" w:rsidP="00D84080">
      <w:pPr>
        <w:rPr>
          <w:rFonts w:asciiTheme="minorHAnsi" w:hAnsiTheme="minorHAnsi" w:cstheme="minorHAnsi"/>
          <w:color w:val="000000" w:themeColor="text1"/>
        </w:rPr>
      </w:pPr>
      <w:r w:rsidRPr="00D84080">
        <w:rPr>
          <w:rFonts w:asciiTheme="minorHAnsi" w:hAnsiTheme="minorHAnsi" w:cstheme="minorHAnsi"/>
          <w:color w:val="000000" w:themeColor="text1"/>
        </w:rPr>
        <w:t xml:space="preserve">Sheena Iyengar (Management) </w:t>
      </w:r>
      <w:r w:rsidRPr="00D84080">
        <w:rPr>
          <w:rFonts w:asciiTheme="minorHAnsi" w:hAnsiTheme="minorHAnsi"/>
        </w:rPr>
        <w:t>(Term: 2012-2015)</w:t>
      </w:r>
    </w:p>
    <w:p w:rsidR="00D84080" w:rsidRPr="00D84080" w:rsidRDefault="00D84080" w:rsidP="00D84080">
      <w:pPr>
        <w:rPr>
          <w:rFonts w:asciiTheme="minorHAnsi" w:hAnsiTheme="minorHAnsi" w:cstheme="minorHAnsi"/>
          <w:color w:val="000000" w:themeColor="text1"/>
        </w:rPr>
      </w:pPr>
      <w:r w:rsidRPr="00D84080">
        <w:rPr>
          <w:rFonts w:asciiTheme="minorHAnsi" w:hAnsiTheme="minorHAnsi" w:cstheme="minorHAnsi"/>
          <w:color w:val="000000" w:themeColor="text1"/>
        </w:rPr>
        <w:t xml:space="preserve">Gita Johar (chair, Dean’s Office) </w:t>
      </w:r>
    </w:p>
    <w:p w:rsidR="00D84080" w:rsidRPr="00D84080" w:rsidRDefault="00D84080" w:rsidP="00D84080">
      <w:pPr>
        <w:rPr>
          <w:rFonts w:asciiTheme="minorHAnsi" w:hAnsiTheme="minorHAnsi" w:cstheme="minorHAnsi"/>
          <w:color w:val="000000" w:themeColor="text1"/>
        </w:rPr>
      </w:pPr>
      <w:r w:rsidRPr="00D84080">
        <w:rPr>
          <w:rFonts w:asciiTheme="minorHAnsi" w:hAnsiTheme="minorHAnsi" w:cstheme="minorHAnsi"/>
          <w:color w:val="000000" w:themeColor="text1"/>
        </w:rPr>
        <w:t>Nahum Melumad (Accounting) (Term: 2013-2016)</w:t>
      </w:r>
    </w:p>
    <w:p w:rsidR="00D84080" w:rsidRPr="00D84080" w:rsidRDefault="00D84080" w:rsidP="00D84080">
      <w:pPr>
        <w:rPr>
          <w:rFonts w:asciiTheme="minorHAnsi" w:hAnsiTheme="minorHAnsi" w:cstheme="minorHAnsi"/>
          <w:color w:val="000000" w:themeColor="text1"/>
        </w:rPr>
      </w:pPr>
      <w:r w:rsidRPr="00D84080">
        <w:rPr>
          <w:rFonts w:asciiTheme="minorHAnsi" w:hAnsiTheme="minorHAnsi" w:cstheme="minorHAnsi"/>
          <w:color w:val="000000" w:themeColor="text1"/>
        </w:rPr>
        <w:t>Daniel Wolfenzon (F&amp;E)</w:t>
      </w:r>
      <w:r w:rsidRPr="00D84080">
        <w:rPr>
          <w:rFonts w:asciiTheme="minorHAnsi" w:hAnsiTheme="minorHAnsi"/>
        </w:rPr>
        <w:t xml:space="preserve"> (Term: 2011-2014)</w:t>
      </w:r>
    </w:p>
    <w:p w:rsidR="00D84080" w:rsidRDefault="00D84080" w:rsidP="00C14119">
      <w:pPr>
        <w:rPr>
          <w:rFonts w:ascii="Calibri" w:hAnsi="Calibri"/>
          <w:b/>
        </w:rPr>
      </w:pPr>
    </w:p>
    <w:p w:rsidR="00711F99" w:rsidRDefault="00711F99" w:rsidP="00C14119">
      <w:pPr>
        <w:rPr>
          <w:rFonts w:ascii="Calibri" w:hAnsi="Calibri"/>
          <w:b/>
        </w:rPr>
      </w:pPr>
    </w:p>
    <w:p w:rsidR="00C14119" w:rsidRPr="008E6E66" w:rsidRDefault="00C14119" w:rsidP="00C14119">
      <w:pPr>
        <w:rPr>
          <w:rFonts w:ascii="Calibri" w:hAnsi="Calibri"/>
          <w:b/>
        </w:rPr>
      </w:pPr>
      <w:r w:rsidRPr="008E6E66">
        <w:rPr>
          <w:rFonts w:ascii="Calibri" w:hAnsi="Calibri"/>
          <w:b/>
        </w:rPr>
        <w:t>201</w:t>
      </w:r>
      <w:r>
        <w:rPr>
          <w:rFonts w:ascii="Calibri" w:hAnsi="Calibri"/>
          <w:b/>
        </w:rPr>
        <w:t>2</w:t>
      </w:r>
      <w:r w:rsidRPr="008E6E66">
        <w:rPr>
          <w:rFonts w:ascii="Calibri" w:hAnsi="Calibri"/>
          <w:b/>
        </w:rPr>
        <w:t>-201</w:t>
      </w:r>
      <w:r>
        <w:rPr>
          <w:rFonts w:ascii="Calibri" w:hAnsi="Calibri"/>
          <w:b/>
        </w:rPr>
        <w:t>3</w:t>
      </w:r>
    </w:p>
    <w:p w:rsidR="00C14119" w:rsidRPr="008E6E66" w:rsidRDefault="00C14119" w:rsidP="00C14119">
      <w:pPr>
        <w:rPr>
          <w:rFonts w:ascii="Calibri" w:hAnsi="Calibri"/>
        </w:rPr>
      </w:pPr>
      <w:r w:rsidRPr="008E6E66">
        <w:rPr>
          <w:rFonts w:ascii="Calibri" w:hAnsi="Calibri"/>
        </w:rPr>
        <w:t>Mark Broadie (Term: 2011-2014)</w:t>
      </w:r>
    </w:p>
    <w:p w:rsidR="00C14119" w:rsidRPr="008E6E66" w:rsidRDefault="00C14119" w:rsidP="00C14119">
      <w:pPr>
        <w:rPr>
          <w:rFonts w:ascii="Calibri" w:hAnsi="Calibri"/>
        </w:rPr>
      </w:pPr>
      <w:r w:rsidRPr="008E6E66">
        <w:rPr>
          <w:rFonts w:ascii="Calibri" w:hAnsi="Calibri"/>
        </w:rPr>
        <w:t>Sheena Iyengar (Term: 20</w:t>
      </w:r>
      <w:r>
        <w:rPr>
          <w:rFonts w:ascii="Calibri" w:hAnsi="Calibri"/>
        </w:rPr>
        <w:t>12</w:t>
      </w:r>
      <w:r w:rsidRPr="008E6E66">
        <w:rPr>
          <w:rFonts w:ascii="Calibri" w:hAnsi="Calibri"/>
        </w:rPr>
        <w:t>-201</w:t>
      </w:r>
      <w:r>
        <w:rPr>
          <w:rFonts w:ascii="Calibri" w:hAnsi="Calibri"/>
        </w:rPr>
        <w:t>5</w:t>
      </w:r>
      <w:r w:rsidRPr="008E6E66">
        <w:rPr>
          <w:rFonts w:ascii="Calibri" w:hAnsi="Calibri"/>
        </w:rPr>
        <w:t>)</w:t>
      </w:r>
    </w:p>
    <w:p w:rsidR="00C14119" w:rsidRPr="008E6E66" w:rsidRDefault="00C14119" w:rsidP="00C14119">
      <w:pPr>
        <w:rPr>
          <w:rFonts w:ascii="Calibri" w:hAnsi="Calibri"/>
        </w:rPr>
      </w:pPr>
      <w:r w:rsidRPr="008E6E66">
        <w:rPr>
          <w:rFonts w:ascii="Calibri" w:hAnsi="Calibri"/>
        </w:rPr>
        <w:t>Kamel Jedidi (Term: 2010-2013)</w:t>
      </w:r>
    </w:p>
    <w:p w:rsidR="00C14119" w:rsidRPr="008E6E66" w:rsidRDefault="00C14119" w:rsidP="00C14119">
      <w:pPr>
        <w:rPr>
          <w:rFonts w:ascii="Calibri" w:hAnsi="Calibri"/>
        </w:rPr>
      </w:pPr>
      <w:r w:rsidRPr="008E6E66">
        <w:rPr>
          <w:rFonts w:ascii="Calibri" w:hAnsi="Calibri"/>
        </w:rPr>
        <w:t>Gita Johar (Chair)</w:t>
      </w:r>
    </w:p>
    <w:p w:rsidR="00C14119" w:rsidRPr="008E6E66" w:rsidRDefault="00C14119" w:rsidP="00C14119">
      <w:pPr>
        <w:rPr>
          <w:rFonts w:ascii="Calibri" w:hAnsi="Calibri"/>
        </w:rPr>
      </w:pPr>
      <w:r w:rsidRPr="008E6E66">
        <w:rPr>
          <w:rFonts w:ascii="Calibri" w:hAnsi="Calibri"/>
        </w:rPr>
        <w:t>Doron Nissim (Term: 2010-2013)</w:t>
      </w:r>
    </w:p>
    <w:p w:rsidR="00C14119" w:rsidRPr="008E6E66" w:rsidRDefault="00C14119" w:rsidP="00C14119">
      <w:pPr>
        <w:rPr>
          <w:rFonts w:ascii="Calibri" w:hAnsi="Calibri"/>
        </w:rPr>
      </w:pPr>
      <w:r w:rsidRPr="008E6E66">
        <w:rPr>
          <w:rFonts w:ascii="Calibri" w:hAnsi="Calibri"/>
        </w:rPr>
        <w:t>Daniel Wolfenzon (Term: 2011-2014)</w:t>
      </w:r>
    </w:p>
    <w:p w:rsidR="00C14119" w:rsidRPr="008E6E66" w:rsidRDefault="00C14119" w:rsidP="00C14119">
      <w:pPr>
        <w:rPr>
          <w:rFonts w:ascii="Calibri" w:hAnsi="Calibri"/>
        </w:rPr>
      </w:pPr>
      <w:r w:rsidRPr="008E6E66">
        <w:rPr>
          <w:rFonts w:ascii="Calibri" w:hAnsi="Calibri"/>
        </w:rPr>
        <w:t>Stephen Zeldes (Term: 2011-2014)</w:t>
      </w:r>
    </w:p>
    <w:p w:rsidR="00C14119" w:rsidRDefault="00C14119" w:rsidP="00354B00">
      <w:pPr>
        <w:rPr>
          <w:rFonts w:ascii="Calibri" w:hAnsi="Calibri"/>
          <w:b/>
        </w:rPr>
      </w:pPr>
    </w:p>
    <w:p w:rsidR="00C6138D" w:rsidRDefault="00C6138D" w:rsidP="00354B00">
      <w:pPr>
        <w:rPr>
          <w:rFonts w:ascii="Calibri" w:hAnsi="Calibri"/>
          <w:b/>
        </w:rPr>
      </w:pPr>
    </w:p>
    <w:p w:rsidR="00354B00" w:rsidRPr="008E6E66" w:rsidRDefault="00354B00" w:rsidP="00354B00">
      <w:pPr>
        <w:rPr>
          <w:rFonts w:ascii="Calibri" w:hAnsi="Calibri"/>
          <w:b/>
        </w:rPr>
      </w:pPr>
      <w:r w:rsidRPr="008E6E66">
        <w:rPr>
          <w:rFonts w:ascii="Calibri" w:hAnsi="Calibri"/>
          <w:b/>
        </w:rPr>
        <w:t>2011-2012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Mark Broadie (Term: 2011-2014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Sheena Iyengar (Term: 2009-2012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Kamel Jedidi (Term: 2010-2013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Gita Johar (Chair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Doron Nissim (Term: 2010-2013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Daniel Wolfenzon (Term: 2011-2014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Stephen Zeldes</w:t>
      </w:r>
      <w:r w:rsidR="00CB3BA1" w:rsidRPr="008E6E66">
        <w:rPr>
          <w:rFonts w:ascii="Calibri" w:hAnsi="Calibri"/>
        </w:rPr>
        <w:t xml:space="preserve"> (Term: 2011-2014</w:t>
      </w:r>
      <w:r w:rsidRPr="008E6E66">
        <w:rPr>
          <w:rFonts w:ascii="Calibri" w:hAnsi="Calibri"/>
        </w:rPr>
        <w:t>)</w:t>
      </w:r>
    </w:p>
    <w:p w:rsidR="00354B00" w:rsidRPr="008E6E66" w:rsidRDefault="00354B00" w:rsidP="00A33BFE">
      <w:pPr>
        <w:rPr>
          <w:rFonts w:ascii="Calibri" w:hAnsi="Calibri"/>
          <w:b/>
        </w:rPr>
      </w:pPr>
    </w:p>
    <w:p w:rsidR="00B429E2" w:rsidRPr="008E6E66" w:rsidRDefault="00354B00" w:rsidP="00A33BFE">
      <w:pPr>
        <w:rPr>
          <w:rFonts w:ascii="Calibri" w:hAnsi="Calibri"/>
          <w:b/>
        </w:rPr>
      </w:pPr>
      <w:r w:rsidRPr="008E6E66">
        <w:rPr>
          <w:rFonts w:ascii="Calibri" w:hAnsi="Calibri"/>
          <w:b/>
        </w:rPr>
        <w:t>2010-2011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Patrick Bolton (Term: 2008-2011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Sheena Iyengar (Term: 2009-2012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Kamel Jedidi (Term: 2010-2013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Chris Mayer (Chair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Doron Nissim (Term: 2010-2013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Assaf Zeevi (Term: 2008-2011)</w:t>
      </w:r>
    </w:p>
    <w:p w:rsidR="00354B00" w:rsidRPr="008E6E66" w:rsidRDefault="00354B00" w:rsidP="00354B00">
      <w:pPr>
        <w:rPr>
          <w:rFonts w:ascii="Calibri" w:hAnsi="Calibri"/>
        </w:rPr>
      </w:pPr>
      <w:r w:rsidRPr="008E6E66">
        <w:rPr>
          <w:rFonts w:ascii="Calibri" w:hAnsi="Calibri"/>
        </w:rPr>
        <w:t>Stephen Zeldes (Term: 2008-2011)</w:t>
      </w:r>
    </w:p>
    <w:p w:rsidR="00354B00" w:rsidRPr="008E6E66" w:rsidRDefault="00354B00" w:rsidP="00A33BFE">
      <w:pPr>
        <w:rPr>
          <w:rFonts w:ascii="Calibri" w:hAnsi="Calibri"/>
          <w:b/>
        </w:rPr>
      </w:pPr>
    </w:p>
    <w:p w:rsidR="00A33BFE" w:rsidRPr="008E6E66" w:rsidRDefault="0095365C" w:rsidP="00A33BFE">
      <w:pPr>
        <w:rPr>
          <w:rFonts w:ascii="Calibri" w:hAnsi="Calibri"/>
          <w:b/>
        </w:rPr>
      </w:pPr>
      <w:r w:rsidRPr="008E6E66">
        <w:rPr>
          <w:rFonts w:ascii="Calibri" w:hAnsi="Calibri"/>
          <w:b/>
        </w:rPr>
        <w:t>2009-2010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Patrick Bolton</w:t>
      </w:r>
      <w:r w:rsidR="00A37F50" w:rsidRPr="008E6E66">
        <w:rPr>
          <w:rFonts w:ascii="Calibri" w:hAnsi="Calibri"/>
        </w:rPr>
        <w:t xml:space="preserve"> (Term: 2008-2011)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Sheena Iyengar</w:t>
      </w:r>
      <w:r w:rsidR="00A37F50" w:rsidRPr="008E6E66">
        <w:rPr>
          <w:rFonts w:ascii="Calibri" w:hAnsi="Calibri"/>
        </w:rPr>
        <w:t xml:space="preserve"> (Term: 2009-2012)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Rajeev Kohli</w:t>
      </w:r>
      <w:r w:rsidR="00A37F50" w:rsidRPr="008E6E66">
        <w:rPr>
          <w:rFonts w:ascii="Calibri" w:hAnsi="Calibri"/>
        </w:rPr>
        <w:t xml:space="preserve"> (Term: 2009-2012)</w:t>
      </w:r>
    </w:p>
    <w:p w:rsidR="000F30D6" w:rsidRPr="008E6E66" w:rsidRDefault="000F30D6" w:rsidP="000F30D6">
      <w:pPr>
        <w:rPr>
          <w:rFonts w:ascii="Calibri" w:hAnsi="Calibri"/>
        </w:rPr>
      </w:pPr>
      <w:r w:rsidRPr="008E6E66">
        <w:rPr>
          <w:rFonts w:ascii="Calibri" w:hAnsi="Calibri"/>
        </w:rPr>
        <w:t>Chris Mayer (Chair)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Stephen Penman</w:t>
      </w:r>
      <w:r w:rsidR="008E03E3" w:rsidRPr="008E6E66">
        <w:rPr>
          <w:rFonts w:ascii="Calibri" w:hAnsi="Calibri"/>
        </w:rPr>
        <w:t xml:space="preserve"> (Term: 2008-2011</w:t>
      </w:r>
      <w:r w:rsidR="00A37F50" w:rsidRPr="008E6E66">
        <w:rPr>
          <w:rFonts w:ascii="Calibri" w:hAnsi="Calibri"/>
        </w:rPr>
        <w:t>)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Assaf Zeevi</w:t>
      </w:r>
      <w:r w:rsidR="008E03E3" w:rsidRPr="008E6E66">
        <w:rPr>
          <w:rFonts w:ascii="Calibri" w:hAnsi="Calibri"/>
        </w:rPr>
        <w:t xml:space="preserve"> (Term: 2008-2011)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Stephen Zeldes</w:t>
      </w:r>
      <w:r w:rsidR="008E03E3" w:rsidRPr="008E6E66">
        <w:rPr>
          <w:rFonts w:ascii="Calibri" w:hAnsi="Calibri"/>
        </w:rPr>
        <w:t xml:space="preserve"> (Term: 2008-2011)</w:t>
      </w:r>
    </w:p>
    <w:p w:rsidR="0095365C" w:rsidRPr="008E6E66" w:rsidRDefault="0095365C" w:rsidP="00A33BFE">
      <w:pPr>
        <w:rPr>
          <w:rFonts w:ascii="Calibri" w:hAnsi="Calibri"/>
        </w:rPr>
      </w:pPr>
    </w:p>
    <w:p w:rsidR="0095365C" w:rsidRPr="008E6E66" w:rsidRDefault="0095365C" w:rsidP="00A33BFE">
      <w:pPr>
        <w:rPr>
          <w:rFonts w:ascii="Calibri" w:hAnsi="Calibri"/>
          <w:b/>
        </w:rPr>
      </w:pPr>
      <w:r w:rsidRPr="008E6E66">
        <w:rPr>
          <w:rFonts w:ascii="Calibri" w:hAnsi="Calibri"/>
          <w:b/>
        </w:rPr>
        <w:t>2008-2009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Patrick Bolton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Gita Johar</w:t>
      </w:r>
    </w:p>
    <w:p w:rsidR="000F30D6" w:rsidRPr="008E6E66" w:rsidRDefault="000F30D6" w:rsidP="000F30D6">
      <w:pPr>
        <w:rPr>
          <w:rFonts w:ascii="Calibri" w:hAnsi="Calibri"/>
        </w:rPr>
      </w:pPr>
      <w:r w:rsidRPr="008E6E66">
        <w:rPr>
          <w:rFonts w:ascii="Calibri" w:hAnsi="Calibri"/>
        </w:rPr>
        <w:t>Chris Mayer (Chair)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Stephen Penman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Elke Weber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Assaf Zeevi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Stephen Zeldes</w:t>
      </w:r>
    </w:p>
    <w:p w:rsidR="0095365C" w:rsidRPr="008E6E66" w:rsidRDefault="0095365C" w:rsidP="00A33BFE">
      <w:pPr>
        <w:rPr>
          <w:rFonts w:ascii="Calibri" w:hAnsi="Calibri"/>
        </w:rPr>
      </w:pPr>
    </w:p>
    <w:p w:rsidR="0095365C" w:rsidRPr="008E6E66" w:rsidRDefault="0095365C" w:rsidP="00A33BFE">
      <w:pPr>
        <w:rPr>
          <w:rFonts w:ascii="Calibri" w:hAnsi="Calibri"/>
          <w:b/>
        </w:rPr>
      </w:pPr>
      <w:r w:rsidRPr="008E6E66">
        <w:rPr>
          <w:rFonts w:ascii="Calibri" w:hAnsi="Calibri"/>
          <w:b/>
        </w:rPr>
        <w:t>2007-2008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Tim Baldenius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Ray Fisman</w:t>
      </w:r>
    </w:p>
    <w:p w:rsidR="000F30D6" w:rsidRPr="008E6E66" w:rsidRDefault="000F30D6" w:rsidP="000F30D6">
      <w:pPr>
        <w:rPr>
          <w:rFonts w:ascii="Calibri" w:hAnsi="Calibri"/>
        </w:rPr>
      </w:pPr>
      <w:r w:rsidRPr="008E6E66">
        <w:rPr>
          <w:rFonts w:ascii="Calibri" w:hAnsi="Calibri"/>
        </w:rPr>
        <w:t>Paul Glasserman (Chair)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Gur Huberman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Gita Johar</w:t>
      </w:r>
    </w:p>
    <w:p w:rsidR="0095365C" w:rsidRPr="008E6E66" w:rsidRDefault="00B429E2" w:rsidP="00A33BFE">
      <w:pPr>
        <w:rPr>
          <w:rFonts w:ascii="Calibri" w:hAnsi="Calibri"/>
        </w:rPr>
      </w:pPr>
      <w:r w:rsidRPr="008E6E66">
        <w:rPr>
          <w:rFonts w:ascii="Calibri" w:hAnsi="Calibri"/>
        </w:rPr>
        <w:t>Garrett v</w:t>
      </w:r>
      <w:r w:rsidR="0095365C" w:rsidRPr="008E6E66">
        <w:rPr>
          <w:rFonts w:ascii="Calibri" w:hAnsi="Calibri"/>
        </w:rPr>
        <w:t>an Ryzin</w:t>
      </w:r>
    </w:p>
    <w:p w:rsidR="0095365C" w:rsidRPr="008E6E66" w:rsidRDefault="0095365C" w:rsidP="00A33BFE">
      <w:pPr>
        <w:rPr>
          <w:rFonts w:ascii="Calibri" w:hAnsi="Calibri"/>
        </w:rPr>
      </w:pPr>
      <w:r w:rsidRPr="008E6E66">
        <w:rPr>
          <w:rFonts w:ascii="Calibri" w:hAnsi="Calibri"/>
        </w:rPr>
        <w:t>Elke Weber</w:t>
      </w:r>
      <w:r w:rsidR="000F30D6" w:rsidRPr="008E6E66">
        <w:rPr>
          <w:rFonts w:ascii="Calibri" w:hAnsi="Calibri"/>
        </w:rPr>
        <w:t xml:space="preserve"> </w:t>
      </w:r>
    </w:p>
    <w:p w:rsidR="00354B00" w:rsidRPr="008E6E66" w:rsidRDefault="00354B00" w:rsidP="00A33BFE">
      <w:pPr>
        <w:rPr>
          <w:rFonts w:ascii="Calibri" w:hAnsi="Calibri"/>
          <w:b/>
        </w:rPr>
      </w:pPr>
    </w:p>
    <w:p w:rsidR="0095365C" w:rsidRPr="008E6E66" w:rsidRDefault="0095365C" w:rsidP="00A33BFE">
      <w:pPr>
        <w:rPr>
          <w:rFonts w:ascii="Calibri" w:hAnsi="Calibri"/>
          <w:b/>
        </w:rPr>
      </w:pPr>
      <w:r w:rsidRPr="008E6E66">
        <w:rPr>
          <w:rFonts w:ascii="Calibri" w:hAnsi="Calibri"/>
          <w:b/>
        </w:rPr>
        <w:t>2006-2007</w:t>
      </w:r>
    </w:p>
    <w:p w:rsidR="00B429E2" w:rsidRPr="008E6E66" w:rsidRDefault="00B429E2" w:rsidP="00A33BFE">
      <w:pPr>
        <w:rPr>
          <w:rFonts w:ascii="Calibri" w:hAnsi="Calibri"/>
        </w:rPr>
      </w:pPr>
      <w:r w:rsidRPr="008E6E66">
        <w:rPr>
          <w:rFonts w:ascii="Calibri" w:hAnsi="Calibri"/>
        </w:rPr>
        <w:t>Tim Baldenius</w:t>
      </w:r>
    </w:p>
    <w:p w:rsidR="00B429E2" w:rsidRPr="008E6E66" w:rsidRDefault="00B429E2" w:rsidP="00A33BFE">
      <w:pPr>
        <w:rPr>
          <w:rFonts w:ascii="Calibri" w:hAnsi="Calibri"/>
        </w:rPr>
      </w:pPr>
      <w:r w:rsidRPr="008E6E66">
        <w:rPr>
          <w:rFonts w:ascii="Calibri" w:hAnsi="Calibri"/>
        </w:rPr>
        <w:t>Ray Fisman</w:t>
      </w:r>
    </w:p>
    <w:p w:rsidR="00B429E2" w:rsidRPr="008E6E66" w:rsidRDefault="00B429E2" w:rsidP="00A33BFE">
      <w:pPr>
        <w:rPr>
          <w:rFonts w:ascii="Calibri" w:hAnsi="Calibri"/>
        </w:rPr>
      </w:pPr>
      <w:r w:rsidRPr="008E6E66">
        <w:rPr>
          <w:rFonts w:ascii="Calibri" w:hAnsi="Calibri"/>
        </w:rPr>
        <w:t>Paul Glasserman (Chair)</w:t>
      </w:r>
    </w:p>
    <w:p w:rsidR="00B429E2" w:rsidRPr="008E6E66" w:rsidRDefault="00B429E2" w:rsidP="00A33BFE">
      <w:pPr>
        <w:rPr>
          <w:rFonts w:ascii="Calibri" w:hAnsi="Calibri"/>
        </w:rPr>
      </w:pPr>
      <w:r w:rsidRPr="008E6E66">
        <w:rPr>
          <w:rFonts w:ascii="Calibri" w:hAnsi="Calibri"/>
        </w:rPr>
        <w:t>Gur Huberman</w:t>
      </w:r>
    </w:p>
    <w:p w:rsidR="00B429E2" w:rsidRPr="008E6E66" w:rsidRDefault="00B429E2" w:rsidP="00A33BFE">
      <w:pPr>
        <w:rPr>
          <w:rFonts w:ascii="Calibri" w:hAnsi="Calibri"/>
        </w:rPr>
      </w:pPr>
      <w:r w:rsidRPr="008E6E66">
        <w:rPr>
          <w:rFonts w:ascii="Calibri" w:hAnsi="Calibri"/>
        </w:rPr>
        <w:t>Gita Johar</w:t>
      </w:r>
    </w:p>
    <w:p w:rsidR="00B429E2" w:rsidRPr="008E6E66" w:rsidRDefault="00B429E2" w:rsidP="00A33BFE">
      <w:pPr>
        <w:rPr>
          <w:rFonts w:ascii="Calibri" w:hAnsi="Calibri"/>
        </w:rPr>
      </w:pPr>
      <w:r w:rsidRPr="008E6E66">
        <w:rPr>
          <w:rFonts w:ascii="Calibri" w:hAnsi="Calibri"/>
        </w:rPr>
        <w:t>Garrett van Ryzin</w:t>
      </w:r>
    </w:p>
    <w:p w:rsidR="00B429E2" w:rsidRPr="008E6E66" w:rsidRDefault="00B429E2" w:rsidP="00A33BFE">
      <w:pPr>
        <w:rPr>
          <w:rFonts w:ascii="Calibri" w:hAnsi="Calibri"/>
        </w:rPr>
      </w:pPr>
      <w:r w:rsidRPr="008E6E66">
        <w:rPr>
          <w:rFonts w:ascii="Calibri" w:hAnsi="Calibri"/>
        </w:rPr>
        <w:t>Elke Weber</w:t>
      </w:r>
    </w:p>
    <w:p w:rsidR="000F30D6" w:rsidRPr="008E6E66" w:rsidRDefault="000F30D6" w:rsidP="00A33BFE">
      <w:pPr>
        <w:rPr>
          <w:rFonts w:ascii="Calibri" w:hAnsi="Calibri"/>
          <w:b/>
        </w:rPr>
      </w:pPr>
    </w:p>
    <w:p w:rsidR="000F30D6" w:rsidRPr="008E6E66" w:rsidRDefault="000F30D6" w:rsidP="00A33BFE">
      <w:pPr>
        <w:rPr>
          <w:rFonts w:ascii="Calibri" w:hAnsi="Calibri"/>
          <w:b/>
        </w:rPr>
      </w:pPr>
      <w:r w:rsidRPr="008E6E66">
        <w:rPr>
          <w:rFonts w:ascii="Calibri" w:hAnsi="Calibri"/>
          <w:b/>
        </w:rPr>
        <w:t>2005-2006</w:t>
      </w:r>
    </w:p>
    <w:p w:rsidR="000F30D6" w:rsidRPr="008E6E66" w:rsidRDefault="000F30D6" w:rsidP="00A33BFE">
      <w:pPr>
        <w:rPr>
          <w:rFonts w:ascii="Calibri" w:hAnsi="Calibri"/>
        </w:rPr>
      </w:pPr>
      <w:r w:rsidRPr="008E6E66">
        <w:rPr>
          <w:rFonts w:ascii="Calibri" w:hAnsi="Calibri"/>
        </w:rPr>
        <w:t>Fangruo Chen</w:t>
      </w:r>
    </w:p>
    <w:p w:rsidR="000F30D6" w:rsidRPr="008E6E66" w:rsidRDefault="000F30D6" w:rsidP="00A33BFE">
      <w:pPr>
        <w:rPr>
          <w:rFonts w:ascii="Calibri" w:hAnsi="Calibri"/>
        </w:rPr>
      </w:pPr>
      <w:r w:rsidRPr="008E6E66">
        <w:rPr>
          <w:rFonts w:ascii="Calibri" w:hAnsi="Calibri"/>
        </w:rPr>
        <w:t>Paul Glasserman (Chair)</w:t>
      </w:r>
    </w:p>
    <w:p w:rsidR="000F30D6" w:rsidRPr="008E6E66" w:rsidRDefault="000F30D6" w:rsidP="00A33BFE">
      <w:pPr>
        <w:rPr>
          <w:rFonts w:ascii="Calibri" w:hAnsi="Calibri"/>
        </w:rPr>
      </w:pPr>
      <w:r w:rsidRPr="008E6E66">
        <w:rPr>
          <w:rFonts w:ascii="Calibri" w:hAnsi="Calibri"/>
        </w:rPr>
        <w:t xml:space="preserve">Gur Huberman </w:t>
      </w:r>
    </w:p>
    <w:p w:rsidR="000F30D6" w:rsidRPr="008E6E66" w:rsidRDefault="000F30D6" w:rsidP="00A33BFE">
      <w:pPr>
        <w:rPr>
          <w:rFonts w:ascii="Calibri" w:hAnsi="Calibri"/>
        </w:rPr>
      </w:pPr>
      <w:r w:rsidRPr="008E6E66">
        <w:rPr>
          <w:rFonts w:ascii="Calibri" w:hAnsi="Calibri"/>
        </w:rPr>
        <w:t>Casey Ichniowski</w:t>
      </w:r>
    </w:p>
    <w:p w:rsidR="000F30D6" w:rsidRPr="008E6E66" w:rsidRDefault="000F30D6" w:rsidP="00A33BFE">
      <w:pPr>
        <w:rPr>
          <w:rFonts w:ascii="Calibri" w:hAnsi="Calibri"/>
        </w:rPr>
      </w:pPr>
      <w:r w:rsidRPr="008E6E66">
        <w:rPr>
          <w:rFonts w:ascii="Calibri" w:hAnsi="Calibri"/>
        </w:rPr>
        <w:t>Sunil Gupta</w:t>
      </w:r>
    </w:p>
    <w:p w:rsidR="000F30D6" w:rsidRPr="008E6E66" w:rsidRDefault="000F30D6" w:rsidP="00A33BFE">
      <w:pPr>
        <w:rPr>
          <w:rFonts w:ascii="Calibri" w:hAnsi="Calibri"/>
        </w:rPr>
      </w:pPr>
      <w:r w:rsidRPr="008E6E66">
        <w:rPr>
          <w:rFonts w:ascii="Calibri" w:hAnsi="Calibri"/>
        </w:rPr>
        <w:t>Chris Mayer</w:t>
      </w:r>
    </w:p>
    <w:p w:rsidR="000F30D6" w:rsidRPr="008E6E66" w:rsidRDefault="000F30D6" w:rsidP="00A33BFE">
      <w:pPr>
        <w:rPr>
          <w:rFonts w:ascii="Calibri" w:hAnsi="Calibri"/>
        </w:rPr>
      </w:pPr>
      <w:r w:rsidRPr="008E6E66">
        <w:rPr>
          <w:rFonts w:ascii="Calibri" w:hAnsi="Calibri"/>
        </w:rPr>
        <w:t>Stephen Penman</w:t>
      </w:r>
    </w:p>
    <w:p w:rsidR="008E6E66" w:rsidRPr="008E6E66" w:rsidRDefault="008E6E66" w:rsidP="00CF4B06">
      <w:pPr>
        <w:ind w:left="7920"/>
        <w:rPr>
          <w:rFonts w:ascii="Calibri" w:hAnsi="Calibri"/>
          <w:sz w:val="20"/>
          <w:szCs w:val="20"/>
        </w:rPr>
      </w:pPr>
      <w:r w:rsidRPr="008E6E66">
        <w:rPr>
          <w:rFonts w:ascii="Calibri" w:hAnsi="Calibri"/>
          <w:sz w:val="20"/>
          <w:szCs w:val="20"/>
        </w:rPr>
        <w:t xml:space="preserve">Updated </w:t>
      </w:r>
      <w:r w:rsidR="007F0582">
        <w:rPr>
          <w:rFonts w:ascii="Calibri" w:hAnsi="Calibri"/>
          <w:sz w:val="20"/>
          <w:szCs w:val="20"/>
        </w:rPr>
        <w:t>7</w:t>
      </w:r>
      <w:r w:rsidR="00C14119">
        <w:rPr>
          <w:rFonts w:ascii="Calibri" w:hAnsi="Calibri"/>
          <w:sz w:val="20"/>
          <w:szCs w:val="20"/>
        </w:rPr>
        <w:t>-201</w:t>
      </w:r>
      <w:r w:rsidR="00711F99">
        <w:rPr>
          <w:rFonts w:ascii="Calibri" w:hAnsi="Calibri"/>
          <w:sz w:val="20"/>
          <w:szCs w:val="20"/>
        </w:rPr>
        <w:t>6</w:t>
      </w:r>
    </w:p>
    <w:sectPr w:rsidR="008E6E66" w:rsidRPr="008E6E66" w:rsidSect="008E6E66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7648" w:rsidRDefault="00247648" w:rsidP="00C4062B">
      <w:r>
        <w:separator/>
      </w:r>
    </w:p>
  </w:endnote>
  <w:endnote w:type="continuationSeparator" w:id="0">
    <w:p w:rsidR="00247648" w:rsidRDefault="00247648" w:rsidP="00C40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7648" w:rsidRDefault="00247648" w:rsidP="00C4062B">
      <w:r>
        <w:separator/>
      </w:r>
    </w:p>
  </w:footnote>
  <w:footnote w:type="continuationSeparator" w:id="0">
    <w:p w:rsidR="00247648" w:rsidRDefault="00247648" w:rsidP="00C4062B">
      <w:r>
        <w:continuationSeparator/>
      </w:r>
    </w:p>
  </w:footnote>
  <w:footnote w:id="1">
    <w:p w:rsidR="00C4062B" w:rsidRDefault="00C4062B" w:rsidP="00C4062B">
      <w:pPr>
        <w:pStyle w:val="FootnoteText"/>
        <w:rPr>
          <w:rFonts w:asciiTheme="minorHAnsi" w:hAnsiTheme="minorHAnsi" w:cstheme="minorHAnsi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D74220">
        <w:rPr>
          <w:rFonts w:asciiTheme="minorHAnsi" w:hAnsiTheme="minorHAnsi" w:cstheme="minorHAnsi"/>
          <w:sz w:val="18"/>
          <w:szCs w:val="18"/>
        </w:rPr>
        <w:t xml:space="preserve">Specified in the 2013 Faculty Governance Report </w:t>
      </w:r>
      <w:hyperlink r:id="rId1" w:history="1">
        <w:r w:rsidR="006A5C23" w:rsidRPr="006E47DF">
          <w:rPr>
            <w:rStyle w:val="Hyperlink"/>
            <w:rFonts w:asciiTheme="minorHAnsi" w:hAnsiTheme="minorHAnsi" w:cstheme="minorHAnsi"/>
            <w:sz w:val="18"/>
            <w:szCs w:val="18"/>
          </w:rPr>
          <w:t>http://www8.gsb.columbia.edu/faculty-staff/sites/faculty-staff/files/governance/Report%20of%20the%20Faculty%20Governance%20Committee%20%28Approved%20by%20the%20Full-Faculty%205-8-2013%29.pdf</w:t>
        </w:r>
      </w:hyperlink>
    </w:p>
    <w:p w:rsidR="006A5C23" w:rsidRDefault="006A5C23" w:rsidP="00C4062B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NDc3sDAzNjOxtDBR0lEKTi0uzszPAykwrAUAOKcMeywAAAA="/>
  </w:docVars>
  <w:rsids>
    <w:rsidRoot w:val="00A33BFE"/>
    <w:rsid w:val="00015019"/>
    <w:rsid w:val="0004211D"/>
    <w:rsid w:val="000A4C55"/>
    <w:rsid w:val="000F30D6"/>
    <w:rsid w:val="00102FCF"/>
    <w:rsid w:val="00131FDC"/>
    <w:rsid w:val="001437F4"/>
    <w:rsid w:val="001C2F6C"/>
    <w:rsid w:val="00247648"/>
    <w:rsid w:val="0027711B"/>
    <w:rsid w:val="002A7A08"/>
    <w:rsid w:val="002F509C"/>
    <w:rsid w:val="00341F43"/>
    <w:rsid w:val="00354B00"/>
    <w:rsid w:val="00496115"/>
    <w:rsid w:val="004E17E4"/>
    <w:rsid w:val="00551B21"/>
    <w:rsid w:val="0059296C"/>
    <w:rsid w:val="005C47D2"/>
    <w:rsid w:val="005D060F"/>
    <w:rsid w:val="00645C27"/>
    <w:rsid w:val="006A5C23"/>
    <w:rsid w:val="006C7D37"/>
    <w:rsid w:val="00711F99"/>
    <w:rsid w:val="0073622C"/>
    <w:rsid w:val="00756DD7"/>
    <w:rsid w:val="007E46CF"/>
    <w:rsid w:val="007F0582"/>
    <w:rsid w:val="00812E65"/>
    <w:rsid w:val="00842C8D"/>
    <w:rsid w:val="008E03E3"/>
    <w:rsid w:val="008E6E66"/>
    <w:rsid w:val="008F766D"/>
    <w:rsid w:val="00912180"/>
    <w:rsid w:val="0095365C"/>
    <w:rsid w:val="009E58E9"/>
    <w:rsid w:val="00A33BFE"/>
    <w:rsid w:val="00A37F50"/>
    <w:rsid w:val="00AE310F"/>
    <w:rsid w:val="00AE4599"/>
    <w:rsid w:val="00B429E2"/>
    <w:rsid w:val="00B9730A"/>
    <w:rsid w:val="00C14119"/>
    <w:rsid w:val="00C4062B"/>
    <w:rsid w:val="00C6138D"/>
    <w:rsid w:val="00CB3BA1"/>
    <w:rsid w:val="00CF4B06"/>
    <w:rsid w:val="00D71BF7"/>
    <w:rsid w:val="00D84080"/>
    <w:rsid w:val="00EA0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D0351"/>
  <w15:docId w15:val="{3BA707E1-99FF-4E0C-B9BD-6546506B7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BFE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3BFE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062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062B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C4062B"/>
    <w:rPr>
      <w:vertAlign w:val="superscript"/>
    </w:rPr>
  </w:style>
  <w:style w:type="paragraph" w:customStyle="1" w:styleId="Default">
    <w:name w:val="Default"/>
    <w:rsid w:val="0004211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A5C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9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8.gsb.columbia.edu/faculty-staff/sites/faculty-staff/files/governance/Report%20of%20the%20Faculty%20Governance%20Committee%20%28Approved%20by%20the%20Full-Faculty%205-8-2013%2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74AC18-0C44-4C22-9645-1D5CA0F51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Business School</Company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2315</dc:creator>
  <cp:lastModifiedBy>Gardner, Kerith</cp:lastModifiedBy>
  <cp:revision>2</cp:revision>
  <cp:lastPrinted>2009-06-01T17:58:00Z</cp:lastPrinted>
  <dcterms:created xsi:type="dcterms:W3CDTF">2021-01-04T15:52:00Z</dcterms:created>
  <dcterms:modified xsi:type="dcterms:W3CDTF">2021-01-04T15:52:00Z</dcterms:modified>
</cp:coreProperties>
</file>